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935a9e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35a9ee-b82e-11f0-b28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DQQgi/QD//6U/sIBNL7000cOadDu7B4KCOuifKDzqGwB2swlUXuqF3/j3G9pgVV3UYV6WeKBDvMTfLxd4YuW0eYbnWjZO+DlL1a9YvKifJf3Ggb4OOldJPB7a1k+UFAKEz1s8gQhMkuhPv7UeqPRHko3UWzyJivRGpfu2eCYoyPFz2Tk7PLGKGn5oJNTef/ZxEDtNvNajerKFhwL39UtbuIhiyd73h03HuPnCf6z0r4B85rp+Klgbz8JY4jVeVofUkBh94D9nGCvXZ0Sv+U2iHlXDccsvy83GK0+YvR42zeRqH57MZ8/mYJMX+6MxJL1B+mK/9Ww4Hsw/pn9dP6Ph6L6B3GHScRf8YkD2PA7uV0ztfNzvI3hQ9WdU17o/nn3ffQP162XnK4oSj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lost a day's work not being able to access Deltek, Sunday,</w:t>
      </w:r>
      <w:r>
        <w:t xml:space="preserve"> </w:t>
      </w:r>
      <w:r>
        <w:t xml:space="preserve">November 2, 2025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35a9ee-b82e-11f0-b28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935a9ee-b82e-11f0-b28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935a9ee-b82e-11f0-b28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935a9ee</dc:title>
  <dc:creator/>
  <cp:keywords/>
  <dcterms:created xsi:type="dcterms:W3CDTF">2026-05-08T03:17:30Z</dcterms:created>
  <dcterms:modified xsi:type="dcterms:W3CDTF">2026-05-08T03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